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663"/>
        <w:gridCol w:w="3260"/>
      </w:tblGrid>
      <w:tr w:rsidR="004B2111" w:rsidRPr="00403C69" w14:paraId="5736F9B6" w14:textId="77777777" w:rsidTr="00FC1EC2">
        <w:trPr>
          <w:cantSplit/>
          <w:trHeight w:val="1425"/>
        </w:trPr>
        <w:tc>
          <w:tcPr>
            <w:tcW w:w="6663" w:type="dxa"/>
          </w:tcPr>
          <w:p w14:paraId="0362F8A8" w14:textId="77777777" w:rsidR="004B2111" w:rsidRPr="00F723AC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CB76A2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CB76A2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2DCF59CB" w14:textId="258A5B6A" w:rsidR="004B2111" w:rsidRPr="00EB4AE6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EB4AE6">
              <w:rPr>
                <w:rFonts w:cstheme="minorHAnsi"/>
                <w:b/>
                <w:bCs/>
                <w:szCs w:val="22"/>
                <w:lang w:eastAsia="zh-CN"/>
              </w:rPr>
              <w:t>3</w:t>
            </w:r>
            <w:r>
              <w:rPr>
                <w:rFonts w:cstheme="minorHAnsi"/>
                <w:b/>
                <w:bCs/>
                <w:szCs w:val="22"/>
                <w:lang w:eastAsia="zh-CN"/>
              </w:rPr>
              <w:t>3</w:t>
            </w:r>
            <w:r w:rsidRPr="00EB4AE6">
              <w:rPr>
                <w:rFonts w:cstheme="minorHAnsi"/>
                <w:b/>
                <w:bCs/>
                <w:szCs w:val="22"/>
                <w:lang w:eastAsia="zh-CN"/>
              </w:rPr>
              <w:t xml:space="preserve">-е собрание, Женева, Швейцария, </w:t>
            </w:r>
            <w:r w:rsidR="000674FE" w:rsidRPr="000C7739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EB4AE6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0C7739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EB4AE6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EB4AE6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EB4AE6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260" w:type="dxa"/>
          </w:tcPr>
          <w:p w14:paraId="06B48AA1" w14:textId="516DD633" w:rsidR="004B2111" w:rsidRPr="00403C69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00FC1EC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00FC1EC2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</w:tcPr>
          <w:p w14:paraId="6F008A08" w14:textId="75208702" w:rsidR="00D87035" w:rsidRPr="005E032D" w:rsidRDefault="005E032D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  <w:lang w:val="en-US"/>
              </w:rPr>
            </w:pPr>
            <w:r w:rsidRPr="005E032D">
              <w:rPr>
                <w:b/>
                <w:bCs/>
                <w:szCs w:val="22"/>
              </w:rPr>
              <w:t>Документ</w:t>
            </w:r>
            <w:r w:rsidR="00D87035" w:rsidRPr="005E032D">
              <w:rPr>
                <w:b/>
                <w:bCs/>
                <w:szCs w:val="22"/>
                <w:lang w:val="en-US"/>
              </w:rPr>
              <w:t xml:space="preserve"> </w:t>
            </w:r>
            <w:bookmarkStart w:id="4" w:name="DocRef1"/>
            <w:bookmarkEnd w:id="4"/>
            <w:r w:rsidR="00D87035" w:rsidRPr="005E032D">
              <w:rPr>
                <w:b/>
                <w:bCs/>
                <w:szCs w:val="22"/>
                <w:lang w:val="en-US"/>
              </w:rPr>
              <w:t>TDAG-</w:t>
            </w:r>
            <w:r w:rsidR="00523934" w:rsidRPr="005E032D">
              <w:rPr>
                <w:b/>
                <w:bCs/>
                <w:szCs w:val="22"/>
                <w:lang w:val="en-US"/>
              </w:rPr>
              <w:t>2</w:t>
            </w:r>
            <w:r w:rsidR="000674FE">
              <w:rPr>
                <w:b/>
                <w:bCs/>
                <w:szCs w:val="22"/>
              </w:rPr>
              <w:t>6</w:t>
            </w:r>
            <w:r w:rsidR="00D87035" w:rsidRPr="005E032D">
              <w:rPr>
                <w:b/>
                <w:bCs/>
                <w:szCs w:val="22"/>
                <w:lang w:val="en-US"/>
              </w:rPr>
              <w:t>/</w:t>
            </w:r>
            <w:bookmarkStart w:id="5" w:name="DocNo1"/>
            <w:bookmarkEnd w:id="5"/>
            <w:r w:rsidR="000C7739">
              <w:rPr>
                <w:b/>
                <w:bCs/>
                <w:szCs w:val="22"/>
                <w:lang w:val="en-US"/>
              </w:rPr>
              <w:t>1</w:t>
            </w:r>
            <w:r w:rsidR="00D87035" w:rsidRPr="005E032D">
              <w:rPr>
                <w:b/>
                <w:bCs/>
                <w:szCs w:val="22"/>
                <w:lang w:val="en-US"/>
              </w:rPr>
              <w:t>-</w:t>
            </w:r>
            <w:r w:rsidRPr="005E032D">
              <w:rPr>
                <w:b/>
                <w:bCs/>
                <w:szCs w:val="22"/>
                <w:lang w:val="en-US"/>
              </w:rPr>
              <w:t>R</w:t>
            </w:r>
          </w:p>
        </w:tc>
      </w:tr>
      <w:tr w:rsidR="00D87035" w:rsidRPr="00403C69" w14:paraId="55AD5FBA" w14:textId="77777777" w:rsidTr="00FC1EC2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260" w:type="dxa"/>
          </w:tcPr>
          <w:p w14:paraId="242C61B7" w14:textId="2837317D" w:rsidR="00D87035" w:rsidRPr="009E6DC2" w:rsidRDefault="003F671F" w:rsidP="00CE66E4">
            <w:pPr>
              <w:spacing w:before="0"/>
              <w:rPr>
                <w:rFonts w:cstheme="minorHAnsi"/>
                <w:szCs w:val="22"/>
                <w:lang w:val="en-US"/>
              </w:rPr>
            </w:pPr>
            <w:r w:rsidRPr="003F671F">
              <w:rPr>
                <w:b/>
                <w:bCs/>
                <w:szCs w:val="22"/>
              </w:rPr>
              <w:t>1 апреля</w:t>
            </w:r>
            <w:r w:rsidR="0081159E" w:rsidRPr="005E032D">
              <w:rPr>
                <w:b/>
                <w:bCs/>
                <w:szCs w:val="22"/>
              </w:rPr>
              <w:t xml:space="preserve"> </w:t>
            </w:r>
            <w:r w:rsidR="002955DA" w:rsidRPr="005E032D">
              <w:rPr>
                <w:b/>
                <w:bCs/>
                <w:szCs w:val="22"/>
              </w:rPr>
              <w:t>202</w:t>
            </w:r>
            <w:r w:rsidR="000674FE">
              <w:rPr>
                <w:b/>
                <w:bCs/>
                <w:szCs w:val="22"/>
              </w:rPr>
              <w:t>6</w:t>
            </w:r>
            <w:r w:rsidR="005E032D" w:rsidRPr="005E032D">
              <w:rPr>
                <w:b/>
                <w:bCs/>
                <w:szCs w:val="22"/>
              </w:rPr>
              <w:t xml:space="preserve"> года</w:t>
            </w:r>
          </w:p>
        </w:tc>
      </w:tr>
      <w:bookmarkEnd w:id="6"/>
      <w:bookmarkEnd w:id="7"/>
      <w:tr w:rsidR="00D87035" w:rsidRPr="00403C69" w14:paraId="07260C0B" w14:textId="77777777" w:rsidTr="00FC1EC2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</w:tcPr>
          <w:p w14:paraId="2C8BB831" w14:textId="6BD75EC4" w:rsidR="00D87035" w:rsidRPr="005E032D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5E032D">
              <w:rPr>
                <w:b/>
                <w:bCs/>
                <w:szCs w:val="22"/>
              </w:rPr>
              <w:t>Оригинал</w:t>
            </w:r>
            <w:r w:rsidR="00D87035" w:rsidRPr="005E032D">
              <w:rPr>
                <w:b/>
                <w:bCs/>
                <w:szCs w:val="22"/>
              </w:rPr>
              <w:t xml:space="preserve">: </w:t>
            </w:r>
            <w:r w:rsidRPr="005E032D">
              <w:rPr>
                <w:b/>
                <w:bCs/>
                <w:szCs w:val="22"/>
              </w:rPr>
              <w:t>английский</w:t>
            </w:r>
          </w:p>
        </w:tc>
      </w:tr>
      <w:tr w:rsidR="00234FB0" w:rsidRPr="00403C69" w14:paraId="35F96F24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59A8A61C" w14:textId="49874C68" w:rsidR="00234FB0" w:rsidRPr="005E032D" w:rsidRDefault="00234FB0" w:rsidP="00234FB0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E758AF">
              <w:t>Директор Бюро Развития электросвязи</w:t>
            </w:r>
          </w:p>
        </w:tc>
      </w:tr>
      <w:tr w:rsidR="00234FB0" w:rsidRPr="00403C69" w14:paraId="7EDE1565" w14:textId="77777777" w:rsidTr="003D1E4F">
        <w:trPr>
          <w:cantSplit/>
          <w:trHeight w:val="23"/>
        </w:trPr>
        <w:tc>
          <w:tcPr>
            <w:tcW w:w="9923" w:type="dxa"/>
            <w:gridSpan w:val="2"/>
          </w:tcPr>
          <w:p w14:paraId="3D29924B" w14:textId="7E4F8FAE" w:rsidR="00234FB0" w:rsidRPr="005E032D" w:rsidRDefault="00234FB0" w:rsidP="00234FB0">
            <w:pPr>
              <w:pStyle w:val="Title1"/>
              <w:rPr>
                <w:caps/>
              </w:rPr>
            </w:pPr>
            <w:r w:rsidRPr="00D11E03">
              <w:t>ПРОЕКТ ПОВЕСТКИ ДНЯ</w:t>
            </w:r>
          </w:p>
        </w:tc>
      </w:tr>
      <w:bookmarkEnd w:id="8"/>
      <w:bookmarkEnd w:id="9"/>
    </w:tbl>
    <w:p w14:paraId="30707726" w14:textId="6E1E3A35" w:rsidR="00075C63" w:rsidRPr="00403C69" w:rsidRDefault="00075C63" w:rsidP="00E64779">
      <w:pPr>
        <w:rPr>
          <w:szCs w:val="24"/>
        </w:rPr>
      </w:pPr>
    </w:p>
    <w:p w14:paraId="18ABE650" w14:textId="77777777" w:rsidR="009E6DC2" w:rsidRPr="0079446D" w:rsidRDefault="009E6DC2" w:rsidP="009E6DC2">
      <w:pPr>
        <w:pStyle w:val="enumlev1"/>
        <w:jc w:val="both"/>
      </w:pPr>
      <w:r w:rsidRPr="0079446D">
        <w:t>1</w:t>
      </w:r>
      <w:r w:rsidRPr="0079446D">
        <w:tab/>
        <w:t>Выступление Генерального секретаря</w:t>
      </w:r>
    </w:p>
    <w:p w14:paraId="15AF43A3" w14:textId="77777777" w:rsidR="009E6DC2" w:rsidRPr="0079446D" w:rsidRDefault="009E6DC2" w:rsidP="009E6DC2">
      <w:pPr>
        <w:pStyle w:val="enumlev1"/>
        <w:jc w:val="both"/>
      </w:pPr>
      <w:r w:rsidRPr="0079446D">
        <w:t>2</w:t>
      </w:r>
      <w:r w:rsidRPr="0079446D">
        <w:tab/>
        <w:t>Выступления других избираемых должностных лиц</w:t>
      </w:r>
    </w:p>
    <w:p w14:paraId="7FC27D02" w14:textId="77777777" w:rsidR="009E6DC2" w:rsidRPr="0079446D" w:rsidRDefault="009E6DC2" w:rsidP="009E6DC2">
      <w:pPr>
        <w:pStyle w:val="enumlev1"/>
        <w:jc w:val="both"/>
      </w:pPr>
      <w:r w:rsidRPr="0079446D">
        <w:t>3</w:t>
      </w:r>
      <w:r w:rsidRPr="0079446D">
        <w:tab/>
        <w:t>Выступление Директора Бюро развития электросвязи</w:t>
      </w:r>
    </w:p>
    <w:p w14:paraId="6342A9CA" w14:textId="77777777" w:rsidR="009E6DC2" w:rsidRPr="0079446D" w:rsidRDefault="009E6DC2" w:rsidP="009E6DC2">
      <w:pPr>
        <w:pStyle w:val="enumlev1"/>
        <w:jc w:val="both"/>
      </w:pPr>
      <w:r w:rsidRPr="0079446D">
        <w:t>4</w:t>
      </w:r>
      <w:r w:rsidRPr="0079446D">
        <w:tab/>
        <w:t>Вступительные замечания председателя КГРЭ</w:t>
      </w:r>
    </w:p>
    <w:p w14:paraId="0F789229" w14:textId="77777777" w:rsidR="009E6DC2" w:rsidRPr="0079446D" w:rsidRDefault="009E6DC2" w:rsidP="009E6DC2">
      <w:pPr>
        <w:pStyle w:val="enumlev1"/>
        <w:jc w:val="both"/>
      </w:pPr>
      <w:r w:rsidRPr="0079446D">
        <w:t>5</w:t>
      </w:r>
      <w:r w:rsidRPr="0079446D">
        <w:tab/>
        <w:t>Принятие повестки дня и плана распределения времени</w:t>
      </w:r>
    </w:p>
    <w:p w14:paraId="1F8BF854" w14:textId="77777777" w:rsidR="009E6DC2" w:rsidRPr="0079446D" w:rsidRDefault="009E6DC2" w:rsidP="009E6DC2">
      <w:pPr>
        <w:pStyle w:val="enumlev1"/>
        <w:jc w:val="both"/>
      </w:pPr>
      <w:r w:rsidRPr="0079446D">
        <w:t>6</w:t>
      </w:r>
      <w:r w:rsidRPr="0079446D">
        <w:tab/>
        <w:t>Итоги ВКРЭ-25</w:t>
      </w:r>
    </w:p>
    <w:p w14:paraId="57C2624A" w14:textId="77777777" w:rsidR="009E6DC2" w:rsidRPr="0079446D" w:rsidRDefault="009E6DC2" w:rsidP="009E6DC2">
      <w:pPr>
        <w:pStyle w:val="enumlev2"/>
        <w:jc w:val="both"/>
      </w:pPr>
      <w:r w:rsidRPr="0079446D">
        <w:t>6.1</w:t>
      </w:r>
      <w:r w:rsidRPr="0079446D">
        <w:tab/>
        <w:t>Заключительный отчет ВКРЭ-25</w:t>
      </w:r>
    </w:p>
    <w:p w14:paraId="57419E6D" w14:textId="77777777" w:rsidR="009E6DC2" w:rsidRPr="0079446D" w:rsidRDefault="009E6DC2" w:rsidP="009E6DC2">
      <w:pPr>
        <w:pStyle w:val="enumlev2"/>
        <w:jc w:val="both"/>
      </w:pPr>
      <w:r w:rsidRPr="0079446D">
        <w:t>6.2</w:t>
      </w:r>
      <w:r w:rsidRPr="0079446D">
        <w:tab/>
        <w:t>Презентация, посвященная Бакинскому плану действий (БПД)</w:t>
      </w:r>
    </w:p>
    <w:p w14:paraId="0B67AADF" w14:textId="77777777" w:rsidR="009E6DC2" w:rsidRPr="0079446D" w:rsidRDefault="009E6DC2" w:rsidP="009E6DC2">
      <w:pPr>
        <w:pStyle w:val="enumlev1"/>
      </w:pPr>
      <w:r w:rsidRPr="0079446D">
        <w:tab/>
        <w:t>6.3</w:t>
      </w:r>
      <w:r w:rsidRPr="0079446D">
        <w:tab/>
        <w:t>Новые региональные инициативы на период 2026–2029 годов</w:t>
      </w:r>
    </w:p>
    <w:p w14:paraId="2312D660" w14:textId="77777777" w:rsidR="009E6DC2" w:rsidRPr="0079446D" w:rsidRDefault="009E6DC2" w:rsidP="009E6DC2">
      <w:pPr>
        <w:pStyle w:val="enumlev1"/>
      </w:pPr>
      <w:r w:rsidRPr="0079446D">
        <w:tab/>
        <w:t>6.4</w:t>
      </w:r>
      <w:r w:rsidRPr="0079446D">
        <w:tab/>
        <w:t>Бакинская декларация</w:t>
      </w:r>
    </w:p>
    <w:p w14:paraId="24B6DE8B" w14:textId="77777777" w:rsidR="009E6DC2" w:rsidRPr="0079446D" w:rsidRDefault="009E6DC2" w:rsidP="009E6DC2">
      <w:pPr>
        <w:pStyle w:val="enumlev1"/>
      </w:pPr>
      <w:r w:rsidRPr="0079446D">
        <w:t>7</w:t>
      </w:r>
      <w:r w:rsidRPr="0079446D">
        <w:tab/>
        <w:t>Подготовка к ПК-26, имеющая отношение к работе МСЭ-D</w:t>
      </w:r>
    </w:p>
    <w:p w14:paraId="168440C8" w14:textId="77777777" w:rsidR="009E6DC2" w:rsidRPr="0079446D" w:rsidRDefault="009E6DC2" w:rsidP="009E6DC2">
      <w:pPr>
        <w:pStyle w:val="enumlev1"/>
      </w:pPr>
      <w:r w:rsidRPr="0079446D">
        <w:tab/>
        <w:t>7.1</w:t>
      </w:r>
      <w:r w:rsidRPr="0079446D">
        <w:tab/>
        <w:t>Презентация, посвященная Стратегическому плану МСЭ</w:t>
      </w:r>
    </w:p>
    <w:p w14:paraId="6AB5FAAA" w14:textId="77777777" w:rsidR="009E6DC2" w:rsidRPr="0079446D" w:rsidRDefault="009E6DC2" w:rsidP="009E6DC2">
      <w:pPr>
        <w:pStyle w:val="enumlev1"/>
      </w:pPr>
      <w:r w:rsidRPr="0079446D">
        <w:t>8</w:t>
      </w:r>
      <w:r w:rsidRPr="0079446D">
        <w:tab/>
        <w:t>Отчеты о выполнении планов действий МСЭ-D (включая региональные инициативы)</w:t>
      </w:r>
    </w:p>
    <w:p w14:paraId="625E4CEF" w14:textId="77777777" w:rsidR="009E6DC2" w:rsidRPr="0079446D" w:rsidRDefault="009E6DC2" w:rsidP="009E6DC2">
      <w:pPr>
        <w:pStyle w:val="enumlev2"/>
        <w:jc w:val="both"/>
      </w:pPr>
      <w:r w:rsidRPr="0079446D">
        <w:t>8.1</w:t>
      </w:r>
      <w:r w:rsidRPr="0079446D">
        <w:tab/>
        <w:t>Выполнение Кигалийского плана действий (КПД)</w:t>
      </w:r>
    </w:p>
    <w:p w14:paraId="56BA4C5B" w14:textId="77777777" w:rsidR="009E6DC2" w:rsidRPr="0079446D" w:rsidRDefault="009E6DC2" w:rsidP="009E6DC2">
      <w:pPr>
        <w:pStyle w:val="enumlev2"/>
        <w:jc w:val="both"/>
      </w:pPr>
      <w:r w:rsidRPr="0079446D">
        <w:t>8.2</w:t>
      </w:r>
      <w:r w:rsidRPr="0079446D">
        <w:tab/>
        <w:t>Представление Оперативного плана на 2026 год (ОП-26)</w:t>
      </w:r>
    </w:p>
    <w:p w14:paraId="44102F9A" w14:textId="77777777" w:rsidR="009E6DC2" w:rsidRPr="0079446D" w:rsidRDefault="009E6DC2" w:rsidP="009E6DC2">
      <w:pPr>
        <w:pStyle w:val="enumlev2"/>
        <w:jc w:val="both"/>
      </w:pPr>
      <w:r w:rsidRPr="0079446D">
        <w:t>8.3</w:t>
      </w:r>
      <w:r w:rsidRPr="0079446D">
        <w:tab/>
        <w:t>Проекты и специальные инициативы МСЭ-D</w:t>
      </w:r>
    </w:p>
    <w:p w14:paraId="3BFEFA0B" w14:textId="77777777" w:rsidR="009E6DC2" w:rsidRPr="0079446D" w:rsidRDefault="009E6DC2" w:rsidP="009E6DC2">
      <w:pPr>
        <w:pStyle w:val="enumlev2"/>
        <w:jc w:val="both"/>
      </w:pPr>
      <w:r w:rsidRPr="0079446D">
        <w:t>8.4</w:t>
      </w:r>
      <w:r w:rsidRPr="0079446D">
        <w:tab/>
        <w:t>Деятельность исследовательских комиссий</w:t>
      </w:r>
    </w:p>
    <w:p w14:paraId="3FCB3C55" w14:textId="77777777" w:rsidR="009E6DC2" w:rsidRPr="0079446D" w:rsidRDefault="009E6DC2" w:rsidP="009E6DC2">
      <w:pPr>
        <w:pStyle w:val="enumlev2"/>
        <w:jc w:val="both"/>
      </w:pPr>
      <w:r w:rsidRPr="0079446D">
        <w:t>8.5</w:t>
      </w:r>
      <w:r w:rsidRPr="0079446D">
        <w:tab/>
        <w:t>Вопросы, относящиеся к членскому составу, партнерским отношениям и частному сектору</w:t>
      </w:r>
    </w:p>
    <w:p w14:paraId="72D65587" w14:textId="77777777" w:rsidR="009E6DC2" w:rsidRPr="0079446D" w:rsidRDefault="009E6DC2" w:rsidP="009E6DC2">
      <w:pPr>
        <w:pStyle w:val="enumlev2"/>
        <w:jc w:val="both"/>
      </w:pPr>
      <w:r w:rsidRPr="0079446D">
        <w:t>8.6</w:t>
      </w:r>
      <w:r w:rsidRPr="0079446D">
        <w:tab/>
        <w:t>Отчет председателя Группы по инициативам в области создания потенциала (ГИСП)</w:t>
      </w:r>
    </w:p>
    <w:p w14:paraId="239C1547" w14:textId="77777777" w:rsidR="009E6DC2" w:rsidRPr="0079446D" w:rsidRDefault="009E6DC2" w:rsidP="009E6DC2">
      <w:pPr>
        <w:pStyle w:val="enumlev1"/>
        <w:jc w:val="both"/>
      </w:pPr>
      <w:r w:rsidRPr="0079446D">
        <w:t>9</w:t>
      </w:r>
      <w:r w:rsidRPr="0079446D">
        <w:tab/>
        <w:t>Сотрудничество с другими Секторами</w:t>
      </w:r>
    </w:p>
    <w:p w14:paraId="35E91ABD" w14:textId="77777777" w:rsidR="009E6DC2" w:rsidRPr="0079446D" w:rsidRDefault="009E6DC2" w:rsidP="009E6DC2">
      <w:pPr>
        <w:pStyle w:val="enumlev1"/>
        <w:jc w:val="both"/>
      </w:pPr>
      <w:r w:rsidRPr="0079446D">
        <w:t>10</w:t>
      </w:r>
      <w:r w:rsidRPr="0079446D">
        <w:tab/>
        <w:t>Календарь мероприятий МСЭ-D</w:t>
      </w:r>
    </w:p>
    <w:p w14:paraId="2ECBA0AA" w14:textId="4AB3853F" w:rsidR="00CE66E4" w:rsidRPr="006774C6" w:rsidRDefault="009E6DC2" w:rsidP="009E6DC2">
      <w:r w:rsidRPr="0079446D">
        <w:t>11</w:t>
      </w:r>
      <w:r w:rsidRPr="0079446D">
        <w:tab/>
        <w:t>Любые другие вопросы</w:t>
      </w:r>
    </w:p>
    <w:p w14:paraId="5348E6D0" w14:textId="2DE2AB85" w:rsidR="00CE66E4" w:rsidRPr="00CE66E4" w:rsidRDefault="00CE66E4" w:rsidP="00403C69">
      <w:pPr>
        <w:jc w:val="center"/>
        <w:rPr>
          <w:lang w:val="en-US"/>
        </w:rPr>
      </w:pPr>
      <w:r>
        <w:t>______________</w:t>
      </w:r>
    </w:p>
    <w:sectPr w:rsidR="00CE66E4" w:rsidRPr="00CE66E4" w:rsidSect="00FC1EC2">
      <w:headerReference w:type="default" r:id="rId12"/>
      <w:footerReference w:type="first" r:id="rId13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D23C6" w14:textId="77777777" w:rsidR="001833E1" w:rsidRDefault="001833E1">
      <w:r>
        <w:separator/>
      </w:r>
    </w:p>
    <w:p w14:paraId="7D9213EE" w14:textId="77777777" w:rsidR="001833E1" w:rsidRDefault="001833E1"/>
  </w:endnote>
  <w:endnote w:type="continuationSeparator" w:id="0">
    <w:p w14:paraId="50974636" w14:textId="77777777" w:rsidR="001833E1" w:rsidRDefault="001833E1">
      <w:r>
        <w:continuationSeparator/>
      </w:r>
    </w:p>
    <w:p w14:paraId="566D74CF" w14:textId="77777777" w:rsidR="001833E1" w:rsidRDefault="001833E1"/>
  </w:endnote>
  <w:endnote w:type="continuationNotice" w:id="1">
    <w:p w14:paraId="36DCC394" w14:textId="77777777" w:rsidR="001833E1" w:rsidRDefault="001833E1">
      <w:pPr>
        <w:spacing w:before="0"/>
      </w:pPr>
    </w:p>
    <w:p w14:paraId="4E47CAAC" w14:textId="77777777" w:rsidR="001833E1" w:rsidRDefault="001833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5262E3" w:rsidRPr="00365AB0" w14:paraId="1B414EE2" w14:textId="77777777" w:rsidTr="005539C3">
      <w:tc>
        <w:tcPr>
          <w:tcW w:w="1526" w:type="dxa"/>
          <w:tcBorders>
            <w:top w:val="single" w:sz="4" w:space="0" w:color="000000" w:themeColor="text1"/>
          </w:tcBorders>
        </w:tcPr>
        <w:p w14:paraId="300F1366" w14:textId="77777777" w:rsidR="005262E3" w:rsidRPr="00365AB0" w:rsidRDefault="005262E3" w:rsidP="005262E3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4D680DDD" w14:textId="77777777" w:rsidR="005262E3" w:rsidRPr="00365AB0" w:rsidRDefault="005262E3" w:rsidP="005262E3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2BE8C103" w14:textId="41E625D6" w:rsidR="005262E3" w:rsidRPr="005262E3" w:rsidRDefault="005262E3" w:rsidP="005262E3">
          <w:pPr>
            <w:pStyle w:val="FirstFooter"/>
            <w:rPr>
              <w:sz w:val="18"/>
              <w:szCs w:val="18"/>
            </w:rPr>
          </w:pPr>
          <w:r w:rsidRPr="005262E3">
            <w:rPr>
              <w:sz w:val="18"/>
              <w:szCs w:val="18"/>
            </w:rPr>
            <w:t>г-жа Арчана Гулати (Ms Archana Gulati), заместитель Директора Бюро развития электросвязи</w:t>
          </w:r>
        </w:p>
      </w:tc>
      <w:bookmarkStart w:id="10" w:name="OrgName"/>
      <w:bookmarkEnd w:id="10"/>
    </w:tr>
    <w:tr w:rsidR="005262E3" w:rsidRPr="00365AB0" w14:paraId="5E4AD7CB" w14:textId="77777777" w:rsidTr="005539C3">
      <w:trPr>
        <w:trHeight w:val="165"/>
      </w:trPr>
      <w:tc>
        <w:tcPr>
          <w:tcW w:w="1526" w:type="dxa"/>
        </w:tcPr>
        <w:p w14:paraId="337BEFD2" w14:textId="77777777" w:rsidR="005262E3" w:rsidRPr="005262E3" w:rsidRDefault="005262E3" w:rsidP="005262E3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34AC1C36" w14:textId="77777777" w:rsidR="005262E3" w:rsidRPr="00365AB0" w:rsidRDefault="005262E3" w:rsidP="005262E3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49C3240D" w14:textId="67BC4D67" w:rsidR="005262E3" w:rsidRPr="005262E3" w:rsidRDefault="005262E3" w:rsidP="005262E3">
          <w:pPr>
            <w:pStyle w:val="FirstFooter"/>
            <w:rPr>
              <w:sz w:val="18"/>
              <w:szCs w:val="18"/>
            </w:rPr>
          </w:pPr>
          <w:r w:rsidRPr="005262E3">
            <w:rPr>
              <w:sz w:val="18"/>
              <w:szCs w:val="18"/>
            </w:rPr>
            <w:t>+41 22 730 64 75</w:t>
          </w:r>
        </w:p>
      </w:tc>
      <w:bookmarkStart w:id="11" w:name="PhoneNo"/>
      <w:bookmarkEnd w:id="11"/>
    </w:tr>
    <w:tr w:rsidR="005262E3" w:rsidRPr="00365AB0" w14:paraId="0E4D2617" w14:textId="77777777" w:rsidTr="005539C3">
      <w:tc>
        <w:tcPr>
          <w:tcW w:w="1526" w:type="dxa"/>
        </w:tcPr>
        <w:p w14:paraId="7845751D" w14:textId="77777777" w:rsidR="005262E3" w:rsidRPr="00365AB0" w:rsidRDefault="005262E3" w:rsidP="005262E3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1BAAC8BB" w14:textId="77777777" w:rsidR="005262E3" w:rsidRPr="00365AB0" w:rsidRDefault="005262E3" w:rsidP="005262E3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01E376B1" w14:textId="0C385517" w:rsidR="005262E3" w:rsidRPr="005262E3" w:rsidRDefault="005262E3" w:rsidP="005262E3">
          <w:pPr>
            <w:pStyle w:val="FirstFooter"/>
            <w:rPr>
              <w:sz w:val="18"/>
              <w:szCs w:val="18"/>
              <w:lang w:val="en-US"/>
            </w:rPr>
          </w:pPr>
          <w:hyperlink r:id="rId1" w:history="1">
            <w:r w:rsidRPr="005262E3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5262E3">
            <w:rPr>
              <w:sz w:val="18"/>
              <w:szCs w:val="18"/>
              <w:lang w:val="en-US"/>
            </w:rPr>
            <w:t xml:space="preserve"> </w:t>
          </w:r>
        </w:p>
      </w:tc>
      <w:bookmarkStart w:id="12" w:name="Email"/>
      <w:bookmarkEnd w:id="12"/>
    </w:tr>
  </w:tbl>
  <w:p w14:paraId="7B8DD40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2F6BA" w14:textId="77777777" w:rsidR="001833E1" w:rsidRPr="0054377E" w:rsidRDefault="001833E1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2C6DFC5D" w14:textId="77777777" w:rsidR="001833E1" w:rsidRDefault="001833E1" w:rsidP="0054377E">
      <w:pPr>
        <w:spacing w:before="0"/>
      </w:pPr>
      <w:r>
        <w:continuationSeparator/>
      </w:r>
    </w:p>
    <w:p w14:paraId="12773DF3" w14:textId="77777777" w:rsidR="001833E1" w:rsidRDefault="001833E1"/>
  </w:footnote>
  <w:footnote w:type="continuationNotice" w:id="1">
    <w:p w14:paraId="5333320C" w14:textId="77777777" w:rsidR="001833E1" w:rsidRDefault="001833E1">
      <w:pPr>
        <w:spacing w:before="0"/>
      </w:pPr>
    </w:p>
    <w:p w14:paraId="6E13E7A6" w14:textId="77777777" w:rsidR="001833E1" w:rsidRDefault="001833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61B27097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Pr="00CE66E4">
      <w:rPr>
        <w:sz w:val="20"/>
        <w:lang w:val="es-ES_tradnl"/>
      </w:rPr>
      <w:t>TDAG-2</w:t>
    </w:r>
    <w:r w:rsidR="000674FE">
      <w:rPr>
        <w:sz w:val="20"/>
      </w:rPr>
      <w:t>6</w:t>
    </w:r>
    <w:r w:rsidRPr="00CE66E4">
      <w:rPr>
        <w:sz w:val="20"/>
        <w:lang w:val="es-ES_tradnl"/>
      </w:rPr>
      <w:t>/</w:t>
    </w:r>
    <w:r w:rsidR="00095901" w:rsidRPr="00CE66E4">
      <w:rPr>
        <w:sz w:val="20"/>
        <w:lang w:val="es-ES_tradnl"/>
      </w:rPr>
      <w:t>[</w:t>
    </w:r>
    <w:r w:rsidR="0081159E" w:rsidRPr="00CE66E4">
      <w:rPr>
        <w:sz w:val="20"/>
        <w:lang w:val="es-ES_tradnl"/>
      </w:rPr>
      <w:t>x</w:t>
    </w:r>
    <w:r w:rsidR="00B97C6E" w:rsidRPr="00CE66E4">
      <w:rPr>
        <w:sz w:val="20"/>
        <w:lang w:val="es-ES_tradnl"/>
      </w:rPr>
      <w:t>]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0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8"/>
  </w:num>
  <w:num w:numId="4" w16cid:durableId="1830174465">
    <w:abstractNumId w:val="3"/>
  </w:num>
  <w:num w:numId="5" w16cid:durableId="1479105461">
    <w:abstractNumId w:val="30"/>
  </w:num>
  <w:num w:numId="6" w16cid:durableId="869954702">
    <w:abstractNumId w:val="36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8"/>
  </w:num>
  <w:num w:numId="12" w16cid:durableId="1514690498">
    <w:abstractNumId w:val="35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1"/>
  </w:num>
  <w:num w:numId="18" w16cid:durableId="1354573477">
    <w:abstractNumId w:val="33"/>
  </w:num>
  <w:num w:numId="19" w16cid:durableId="435754545">
    <w:abstractNumId w:val="17"/>
  </w:num>
  <w:num w:numId="20" w16cid:durableId="1066875134">
    <w:abstractNumId w:val="27"/>
  </w:num>
  <w:num w:numId="21" w16cid:durableId="1689939216">
    <w:abstractNumId w:val="26"/>
  </w:num>
  <w:num w:numId="22" w16cid:durableId="1257783837">
    <w:abstractNumId w:val="42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0"/>
  </w:num>
  <w:num w:numId="31" w16cid:durableId="191966975">
    <w:abstractNumId w:val="25"/>
  </w:num>
  <w:num w:numId="32" w16cid:durableId="2014406757">
    <w:abstractNumId w:val="31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4"/>
  </w:num>
  <w:num w:numId="36" w16cid:durableId="1457527817">
    <w:abstractNumId w:val="21"/>
  </w:num>
  <w:num w:numId="37" w16cid:durableId="106610108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2"/>
  </w:num>
  <w:num w:numId="39" w16cid:durableId="359361948">
    <w:abstractNumId w:val="37"/>
  </w:num>
  <w:num w:numId="40" w16cid:durableId="1037706265">
    <w:abstractNumId w:val="7"/>
  </w:num>
  <w:num w:numId="41" w16cid:durableId="447436251">
    <w:abstractNumId w:val="43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C7739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4FB0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3F671F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62E3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6DC2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17B33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qFormat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0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3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BDT-ND</cp:lastModifiedBy>
  <cp:revision>9</cp:revision>
  <cp:lastPrinted>2019-01-16T07:57:00Z</cp:lastPrinted>
  <dcterms:created xsi:type="dcterms:W3CDTF">2026-01-20T16:26:00Z</dcterms:created>
  <dcterms:modified xsi:type="dcterms:W3CDTF">2026-01-28T08:5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</Properties>
</file>